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699C4" w14:textId="77777777" w:rsidR="006351E5" w:rsidRDefault="00000000">
      <w:pPr>
        <w:pStyle w:val="Title"/>
      </w:pPr>
      <w:r>
        <w:t>Внешний курс. Блок 3: Криптография на практике</w:t>
      </w:r>
    </w:p>
    <w:p w14:paraId="6EC5C499" w14:textId="77777777" w:rsidR="006351E5" w:rsidRDefault="00000000">
      <w:pPr>
        <w:pStyle w:val="Subtitle"/>
      </w:pPr>
      <w:r>
        <w:t>Основы информационной безопасности</w:t>
      </w:r>
    </w:p>
    <w:p w14:paraId="34141DF7" w14:textId="05FAE4ED" w:rsidR="006351E5" w:rsidRDefault="00C951E4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0170782"/>
        <w:docPartObj>
          <w:docPartGallery w:val="Table of Contents"/>
          <w:docPartUnique/>
        </w:docPartObj>
      </w:sdtPr>
      <w:sdtContent>
        <w:p w14:paraId="02CE544B" w14:textId="77777777" w:rsidR="006351E5" w:rsidRDefault="00000000">
          <w:pPr>
            <w:pStyle w:val="TOCHeading"/>
          </w:pPr>
          <w:r>
            <w:t>Содержание</w:t>
          </w:r>
        </w:p>
        <w:p w14:paraId="40846044" w14:textId="77777777" w:rsidR="00C951E4" w:rsidRDefault="00000000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93785" w:history="1">
            <w:r w:rsidR="00C951E4" w:rsidRPr="009F1644">
              <w:rPr>
                <w:rStyle w:val="Hyperlink"/>
                <w:noProof/>
              </w:rPr>
              <w:t>1</w:t>
            </w:r>
            <w:r w:rsidR="00C951E4">
              <w:rPr>
                <w:noProof/>
              </w:rPr>
              <w:tab/>
            </w:r>
            <w:r w:rsidR="00C951E4" w:rsidRPr="009F1644">
              <w:rPr>
                <w:rStyle w:val="Hyperlink"/>
                <w:noProof/>
              </w:rPr>
              <w:t>Цель работы</w:t>
            </w:r>
            <w:r w:rsidR="00C951E4">
              <w:rPr>
                <w:noProof/>
                <w:webHidden/>
              </w:rPr>
              <w:tab/>
            </w:r>
            <w:r w:rsidR="00C951E4">
              <w:rPr>
                <w:noProof/>
                <w:webHidden/>
              </w:rPr>
              <w:fldChar w:fldCharType="begin"/>
            </w:r>
            <w:r w:rsidR="00C951E4">
              <w:rPr>
                <w:noProof/>
                <w:webHidden/>
              </w:rPr>
              <w:instrText xml:space="preserve"> PAGEREF _Toc198393785 \h </w:instrText>
            </w:r>
            <w:r w:rsidR="00C951E4">
              <w:rPr>
                <w:noProof/>
                <w:webHidden/>
              </w:rPr>
            </w:r>
            <w:r w:rsidR="00C951E4">
              <w:rPr>
                <w:noProof/>
                <w:webHidden/>
              </w:rPr>
              <w:fldChar w:fldCharType="separate"/>
            </w:r>
            <w:r w:rsidR="00C951E4">
              <w:rPr>
                <w:noProof/>
                <w:webHidden/>
              </w:rPr>
              <w:t>1</w:t>
            </w:r>
            <w:r w:rsidR="00C951E4">
              <w:rPr>
                <w:noProof/>
                <w:webHidden/>
              </w:rPr>
              <w:fldChar w:fldCharType="end"/>
            </w:r>
          </w:hyperlink>
        </w:p>
        <w:p w14:paraId="316DF230" w14:textId="77777777" w:rsidR="00C951E4" w:rsidRDefault="00C951E4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3786" w:history="1">
            <w:r w:rsidRPr="009F1644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Выполнение блока 3: Криптография на практи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0F1FA" w14:textId="77777777" w:rsidR="00C951E4" w:rsidRDefault="00C951E4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3787" w:history="1">
            <w:r w:rsidRPr="009F1644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Введение в криптограф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FFC27" w14:textId="77777777" w:rsidR="00C951E4" w:rsidRDefault="00C951E4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3788" w:history="1">
            <w:r w:rsidRPr="009F1644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Цифровая под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9596F" w14:textId="77777777" w:rsidR="00C951E4" w:rsidRDefault="00C951E4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3789" w:history="1">
            <w:r w:rsidRPr="009F1644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Электронные платеж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8B523" w14:textId="77777777" w:rsidR="00C951E4" w:rsidRDefault="00C951E4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3790" w:history="1">
            <w:r w:rsidRPr="009F1644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Блокчей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9FA4C" w14:textId="77777777" w:rsidR="00C951E4" w:rsidRDefault="00C951E4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3791" w:history="1">
            <w:r w:rsidRPr="009F1644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F1644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3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415BE" w14:textId="77777777" w:rsidR="006351E5" w:rsidRDefault="00000000">
          <w:r>
            <w:fldChar w:fldCharType="end"/>
          </w:r>
        </w:p>
      </w:sdtContent>
    </w:sdt>
    <w:p w14:paraId="6142F596" w14:textId="77777777" w:rsidR="006351E5" w:rsidRDefault="00000000">
      <w:pPr>
        <w:pStyle w:val="Heading1"/>
      </w:pPr>
      <w:bookmarkStart w:id="0" w:name="цель-работы"/>
      <w:bookmarkStart w:id="1" w:name="_Toc198393785"/>
      <w:r>
        <w:rPr>
          <w:rStyle w:val="SectionNumber"/>
        </w:rPr>
        <w:t>1</w:t>
      </w:r>
      <w:r>
        <w:tab/>
        <w:t>Цель работы</w:t>
      </w:r>
      <w:bookmarkEnd w:id="1"/>
    </w:p>
    <w:p w14:paraId="60D453FB" w14:textId="77777777" w:rsidR="006351E5" w:rsidRDefault="00000000">
      <w:pPr>
        <w:pStyle w:val="FirstParagraph"/>
      </w:pPr>
      <w:r>
        <w:t>Пройти третий блок курса “Основы кибербезопасности”</w:t>
      </w:r>
    </w:p>
    <w:p w14:paraId="4CA6B1E1" w14:textId="77777777" w:rsidR="006351E5" w:rsidRDefault="00000000">
      <w:pPr>
        <w:pStyle w:val="Heading1"/>
      </w:pPr>
      <w:bookmarkStart w:id="2" w:name="Xae11aa5677c021e61341e8f95a15355f8bb645a"/>
      <w:bookmarkStart w:id="3" w:name="_Toc198393786"/>
      <w:bookmarkEnd w:id="0"/>
      <w:r>
        <w:rPr>
          <w:rStyle w:val="SectionNumber"/>
        </w:rPr>
        <w:t>2</w:t>
      </w:r>
      <w:r>
        <w:tab/>
        <w:t>Выполнение блока 3: Криптография на практике</w:t>
      </w:r>
      <w:bookmarkEnd w:id="3"/>
    </w:p>
    <w:p w14:paraId="3202DB95" w14:textId="77777777" w:rsidR="006351E5" w:rsidRDefault="00000000">
      <w:pPr>
        <w:pStyle w:val="Heading2"/>
      </w:pPr>
      <w:bookmarkStart w:id="4" w:name="введение-в-криптографию"/>
      <w:bookmarkStart w:id="5" w:name="_Toc198393787"/>
      <w:r>
        <w:rPr>
          <w:rStyle w:val="SectionNumber"/>
        </w:rPr>
        <w:t>2.1</w:t>
      </w:r>
      <w:r>
        <w:tab/>
        <w:t>Введение в криптографию</w:t>
      </w:r>
      <w:bookmarkEnd w:id="5"/>
    </w:p>
    <w:p w14:paraId="32AEAA9D" w14:textId="77777777" w:rsidR="006351E5" w:rsidRDefault="00000000">
      <w:pPr>
        <w:pStyle w:val="FirstParagraph"/>
      </w:pPr>
      <w:r>
        <w:t>Для ответа на вопрос используется определение ассмиетричного шифрования с двумя ключами (рис. 1).</w:t>
      </w:r>
    </w:p>
    <w:p w14:paraId="71D40773" w14:textId="40D96C98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7027D32A" wp14:editId="434A584A">
            <wp:extent cx="3641404" cy="1965960"/>
            <wp:effectExtent l="0" t="0" r="0" b="0"/>
            <wp:docPr id="1307769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769821" name="Picture 130776982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0929" cy="197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EAC61" w14:textId="77777777" w:rsidR="006351E5" w:rsidRDefault="00000000">
      <w:pPr>
        <w:pStyle w:val="ImageCaption"/>
      </w:pPr>
      <w:r>
        <w:t>Рис. 1: Вопрос 4.1.1</w:t>
      </w:r>
    </w:p>
    <w:p w14:paraId="0F97EAC5" w14:textId="77777777" w:rsidR="006351E5" w:rsidRDefault="00000000">
      <w:pPr>
        <w:pStyle w:val="BodyText"/>
      </w:pPr>
      <w:r>
        <w:t>Отмечены основные условия для криптографической хэш-функции (рис. 2).</w:t>
      </w:r>
    </w:p>
    <w:p w14:paraId="52163FD6" w14:textId="1080B74E" w:rsidR="006351E5" w:rsidRDefault="00C951E4">
      <w:pPr>
        <w:pStyle w:val="CaptionedFigure"/>
      </w:pPr>
      <w:r>
        <w:rPr>
          <w:noProof/>
        </w:rPr>
        <w:lastRenderedPageBreak/>
        <w:drawing>
          <wp:inline distT="0" distB="0" distL="0" distR="0" wp14:anchorId="3504F37E" wp14:editId="745D887F">
            <wp:extent cx="3710940" cy="2011928"/>
            <wp:effectExtent l="0" t="0" r="0" b="0"/>
            <wp:docPr id="82505850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058504" name="Picture 2" descr="A screenshot of a computer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311" cy="2017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BDE64" w14:textId="77777777" w:rsidR="006351E5" w:rsidRDefault="00000000">
      <w:pPr>
        <w:pStyle w:val="ImageCaption"/>
      </w:pPr>
      <w:r>
        <w:t>Рис. 2: Вопрос 4.1.2</w:t>
      </w:r>
    </w:p>
    <w:p w14:paraId="08AF8084" w14:textId="77777777" w:rsidR="006351E5" w:rsidRDefault="00000000">
      <w:pPr>
        <w:pStyle w:val="BodyText"/>
      </w:pPr>
      <w:r>
        <w:t>Отмечены алгоритмы цифровой подписи (рис. 3).</w:t>
      </w:r>
    </w:p>
    <w:p w14:paraId="4FE207CB" w14:textId="679FC9B8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780A91F9" wp14:editId="4FCC86D5">
            <wp:extent cx="3746083" cy="2118360"/>
            <wp:effectExtent l="0" t="0" r="0" b="0"/>
            <wp:docPr id="1059854515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854515" name="Picture 3" descr="A screenshot of a computer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9496" cy="212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1C74C" w14:textId="77777777" w:rsidR="006351E5" w:rsidRDefault="00000000">
      <w:pPr>
        <w:pStyle w:val="ImageCaption"/>
      </w:pPr>
      <w:r>
        <w:t>Рис. 3: Вопрос 4.1.3</w:t>
      </w:r>
    </w:p>
    <w:p w14:paraId="35576C34" w14:textId="77777777" w:rsidR="006351E5" w:rsidRDefault="00000000">
      <w:pPr>
        <w:pStyle w:val="BodyText"/>
      </w:pPr>
      <w:r>
        <w:t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 w14:paraId="75DEC634" w14:textId="52AB8D60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1A5B8141" wp14:editId="5468B3F4">
            <wp:extent cx="3764445" cy="1828800"/>
            <wp:effectExtent l="0" t="0" r="0" b="0"/>
            <wp:docPr id="892822200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822200" name="Picture 4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214" cy="183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6A562" w14:textId="77777777" w:rsidR="006351E5" w:rsidRDefault="00000000">
      <w:pPr>
        <w:pStyle w:val="ImageCaption"/>
      </w:pPr>
      <w:r>
        <w:t>Рис. 4: Вопрос 4.1.4</w:t>
      </w:r>
    </w:p>
    <w:p w14:paraId="42E3A167" w14:textId="77777777" w:rsidR="006351E5" w:rsidRDefault="00000000">
      <w:pPr>
        <w:pStyle w:val="BodyText"/>
      </w:pPr>
      <w:r>
        <w:t>Определение обмена ключами Диффи-Хэллмана. (рис. 5).</w:t>
      </w:r>
    </w:p>
    <w:p w14:paraId="31B3CF8D" w14:textId="4DF619ED" w:rsidR="006351E5" w:rsidRDefault="00C951E4">
      <w:pPr>
        <w:pStyle w:val="CaptionedFigure"/>
      </w:pPr>
      <w:r>
        <w:rPr>
          <w:noProof/>
        </w:rPr>
        <w:lastRenderedPageBreak/>
        <w:drawing>
          <wp:inline distT="0" distB="0" distL="0" distR="0" wp14:anchorId="754D684C" wp14:editId="693C968E">
            <wp:extent cx="4257394" cy="2141220"/>
            <wp:effectExtent l="0" t="0" r="0" b="0"/>
            <wp:docPr id="109254628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46281" name="Picture 5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554" cy="2149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E139C" w14:textId="77777777" w:rsidR="006351E5" w:rsidRDefault="00000000">
      <w:pPr>
        <w:pStyle w:val="ImageCaption"/>
      </w:pPr>
      <w:r>
        <w:t>Рис. 5: Вопрос 4.1.5</w:t>
      </w:r>
    </w:p>
    <w:p w14:paraId="34B33B23" w14:textId="77777777" w:rsidR="006351E5" w:rsidRDefault="00000000">
      <w:pPr>
        <w:pStyle w:val="Heading2"/>
      </w:pPr>
      <w:bookmarkStart w:id="6" w:name="цифровая-подпись"/>
      <w:bookmarkStart w:id="7" w:name="_Toc198393788"/>
      <w:bookmarkEnd w:id="4"/>
      <w:r>
        <w:rPr>
          <w:rStyle w:val="SectionNumber"/>
        </w:rPr>
        <w:t>2.2</w:t>
      </w:r>
      <w:r>
        <w:tab/>
        <w:t>Цифровая подпись</w:t>
      </w:r>
      <w:bookmarkEnd w:id="7"/>
    </w:p>
    <w:p w14:paraId="5AF08408" w14:textId="77777777" w:rsidR="006351E5" w:rsidRDefault="00000000">
      <w:pPr>
        <w:pStyle w:val="FirstParagraph"/>
      </w:pPr>
      <w:r>
        <w:t>По определению цифровой подписи протокол ЭЦП относится к протоколам с публичным ключом (рис. 6).</w:t>
      </w:r>
    </w:p>
    <w:p w14:paraId="58060A56" w14:textId="17CF63F8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0A3ACC68" wp14:editId="57300BAB">
            <wp:extent cx="4115534" cy="2011680"/>
            <wp:effectExtent l="0" t="0" r="0" b="0"/>
            <wp:docPr id="296530604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530604" name="Picture 6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4963" cy="201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76080" w14:textId="77777777" w:rsidR="006351E5" w:rsidRDefault="00000000">
      <w:pPr>
        <w:pStyle w:val="ImageCaption"/>
      </w:pPr>
      <w:r>
        <w:t>Рис. 6: Вопрос 4.2.1</w:t>
      </w:r>
    </w:p>
    <w:p w14:paraId="4DCE17D8" w14:textId="77777777" w:rsidR="006351E5" w:rsidRDefault="00000000">
      <w:pPr>
        <w:pStyle w:val="BodyText"/>
      </w:pPr>
      <w:r>
        <w:t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 w14:paraId="7675915B" w14:textId="43F084F8" w:rsidR="006351E5" w:rsidRDefault="00C951E4">
      <w:pPr>
        <w:pStyle w:val="CaptionedFigure"/>
      </w:pPr>
      <w:r>
        <w:rPr>
          <w:noProof/>
        </w:rPr>
        <w:lastRenderedPageBreak/>
        <w:drawing>
          <wp:inline distT="0" distB="0" distL="0" distR="0" wp14:anchorId="7D29F708" wp14:editId="31990A61">
            <wp:extent cx="3870960" cy="1987618"/>
            <wp:effectExtent l="0" t="0" r="0" b="0"/>
            <wp:docPr id="2050126118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126118" name="Picture 7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329" cy="199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652BD" w14:textId="77777777" w:rsidR="006351E5" w:rsidRDefault="00000000">
      <w:pPr>
        <w:pStyle w:val="ImageCaption"/>
      </w:pPr>
      <w:r>
        <w:t>Рис. 7: Вопрос 4.2.2</w:t>
      </w:r>
    </w:p>
    <w:p w14:paraId="65B0C7BE" w14:textId="77777777" w:rsidR="006351E5" w:rsidRDefault="00000000">
      <w:pPr>
        <w:pStyle w:val="BodyText"/>
      </w:pPr>
      <w:r>
        <w:t>Электронная подпись обеспечивает все указанное, кроме конфиденциальности (рис. 8).</w:t>
      </w:r>
    </w:p>
    <w:p w14:paraId="49EBAEDF" w14:textId="13B65944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558B3CED" wp14:editId="6D780D09">
            <wp:extent cx="3863340" cy="1903559"/>
            <wp:effectExtent l="0" t="0" r="0" b="0"/>
            <wp:docPr id="20957310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731003" name="Picture 209573100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4718" cy="19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07B99" w14:textId="77777777" w:rsidR="006351E5" w:rsidRDefault="00000000">
      <w:pPr>
        <w:pStyle w:val="ImageCaption"/>
      </w:pPr>
      <w:r>
        <w:t>Рис. 8: Вопрос 4.2.3</w:t>
      </w:r>
    </w:p>
    <w:p w14:paraId="34B28D93" w14:textId="77777777" w:rsidR="006351E5" w:rsidRDefault="00000000">
      <w:pPr>
        <w:pStyle w:val="BodyText"/>
      </w:pPr>
      <w:r>
        <w:t>Для отправки налоговой отчетности в ФНС используется усиленная квалифицированная электронная подпись (рис. 9).</w:t>
      </w:r>
    </w:p>
    <w:p w14:paraId="40EE16F2" w14:textId="0513F72A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69FDAC52" wp14:editId="749E06CE">
            <wp:extent cx="3897050" cy="1805940"/>
            <wp:effectExtent l="0" t="0" r="0" b="0"/>
            <wp:docPr id="1561124113" name="Picture 9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24113" name="Picture 9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548" cy="180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313E4" w14:textId="77777777" w:rsidR="006351E5" w:rsidRDefault="00000000">
      <w:pPr>
        <w:pStyle w:val="ImageCaption"/>
      </w:pPr>
      <w:r>
        <w:t>Рис. 9: Вопрос 4.2.4</w:t>
      </w:r>
    </w:p>
    <w:p w14:paraId="704EBA5D" w14:textId="77777777" w:rsidR="006351E5" w:rsidRDefault="00000000">
      <w:pPr>
        <w:pStyle w:val="BodyText"/>
      </w:pPr>
      <w:r>
        <w:t>Верный ответ укзаан на изображении (рис. 10).</w:t>
      </w:r>
    </w:p>
    <w:p w14:paraId="175065E4" w14:textId="7A9ADE16" w:rsidR="006351E5" w:rsidRDefault="00C951E4">
      <w:pPr>
        <w:pStyle w:val="CaptionedFigure"/>
      </w:pPr>
      <w:r>
        <w:rPr>
          <w:noProof/>
        </w:rPr>
        <w:lastRenderedPageBreak/>
        <w:drawing>
          <wp:inline distT="0" distB="0" distL="0" distR="0" wp14:anchorId="2246E8D5" wp14:editId="7295B718">
            <wp:extent cx="3786163" cy="1783080"/>
            <wp:effectExtent l="0" t="0" r="0" b="0"/>
            <wp:docPr id="2057716472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716472" name="Picture 10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002" cy="1786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1A915" w14:textId="77777777" w:rsidR="006351E5" w:rsidRDefault="00000000">
      <w:pPr>
        <w:pStyle w:val="ImageCaption"/>
      </w:pPr>
      <w:r>
        <w:t>Рис. 10: Вопрос 4.2.5</w:t>
      </w:r>
    </w:p>
    <w:p w14:paraId="77A04884" w14:textId="77777777" w:rsidR="006351E5" w:rsidRDefault="00000000">
      <w:pPr>
        <w:pStyle w:val="Heading2"/>
      </w:pPr>
      <w:bookmarkStart w:id="8" w:name="электронные-платежи"/>
      <w:bookmarkStart w:id="9" w:name="_Toc198393789"/>
      <w:bookmarkEnd w:id="6"/>
      <w:r>
        <w:rPr>
          <w:rStyle w:val="SectionNumber"/>
        </w:rPr>
        <w:t>2.3</w:t>
      </w:r>
      <w:r>
        <w:tab/>
        <w:t>Электронные платежи</w:t>
      </w:r>
      <w:bookmarkEnd w:id="9"/>
    </w:p>
    <w:p w14:paraId="5B0AF181" w14:textId="77777777" w:rsidR="006351E5" w:rsidRDefault="00000000">
      <w:pPr>
        <w:pStyle w:val="FirstParagraph"/>
      </w:pPr>
      <w:r>
        <w:t>Известные платежные системы - Visa, MasterCard, МИР (рис. 11).</w:t>
      </w:r>
    </w:p>
    <w:p w14:paraId="4DDFD4E1" w14:textId="1F53A60E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671626A0" wp14:editId="392F9C8E">
            <wp:extent cx="3695700" cy="2150898"/>
            <wp:effectExtent l="0" t="0" r="0" b="0"/>
            <wp:docPr id="1388511007" name="Picture 1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511007" name="Picture 11" descr="A screenshot of a chat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2149" cy="2154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68E9C" w14:textId="77777777" w:rsidR="006351E5" w:rsidRDefault="00000000">
      <w:pPr>
        <w:pStyle w:val="ImageCaption"/>
      </w:pPr>
      <w:r>
        <w:t>Рис. 11: Вопрос 4.3.1</w:t>
      </w:r>
    </w:p>
    <w:p w14:paraId="73C9CC76" w14:textId="77777777" w:rsidR="006351E5" w:rsidRDefault="00000000">
      <w:pPr>
        <w:pStyle w:val="BodyText"/>
      </w:pPr>
      <w:r>
        <w:t>Верный ответ на изображении (рис. 12).</w:t>
      </w:r>
    </w:p>
    <w:p w14:paraId="1FB5CA3F" w14:textId="4755C2FC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40260F98" wp14:editId="5B3C73B4">
            <wp:extent cx="3787929" cy="2095500"/>
            <wp:effectExtent l="0" t="0" r="0" b="0"/>
            <wp:docPr id="1427947870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947870" name="Picture 12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5950" cy="209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CA4A3" w14:textId="77777777" w:rsidR="006351E5" w:rsidRDefault="00000000">
      <w:pPr>
        <w:pStyle w:val="ImageCaption"/>
      </w:pPr>
      <w:r>
        <w:t>Рис. 12: Вопрос 4.3.2</w:t>
      </w:r>
    </w:p>
    <w:p w14:paraId="11E4BB36" w14:textId="77777777" w:rsidR="006351E5" w:rsidRDefault="00000000">
      <w:pPr>
        <w:pStyle w:val="BodyText"/>
      </w:pPr>
      <w:r>
        <w:t>При онлайн платежах используется многофакторная аутентификация (рис. 13).</w:t>
      </w:r>
    </w:p>
    <w:p w14:paraId="0EEED0B9" w14:textId="671BB436" w:rsidR="006351E5" w:rsidRDefault="00C951E4">
      <w:pPr>
        <w:pStyle w:val="CaptionedFigure"/>
      </w:pPr>
      <w:r>
        <w:rPr>
          <w:noProof/>
        </w:rPr>
        <w:lastRenderedPageBreak/>
        <w:drawing>
          <wp:inline distT="0" distB="0" distL="0" distR="0" wp14:anchorId="2CDD5994" wp14:editId="228ECC33">
            <wp:extent cx="3847929" cy="1874520"/>
            <wp:effectExtent l="0" t="0" r="0" b="0"/>
            <wp:docPr id="971107369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107369" name="Picture 13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1008" cy="18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A1555" w14:textId="77777777" w:rsidR="006351E5" w:rsidRDefault="00000000">
      <w:pPr>
        <w:pStyle w:val="ImageCaption"/>
      </w:pPr>
      <w:r>
        <w:t>Рис. 13: Вопрос 4.3.3</w:t>
      </w:r>
    </w:p>
    <w:p w14:paraId="35A14CB3" w14:textId="77777777" w:rsidR="006351E5" w:rsidRDefault="00000000">
      <w:pPr>
        <w:pStyle w:val="Heading2"/>
      </w:pPr>
      <w:bookmarkStart w:id="10" w:name="блокчейн"/>
      <w:bookmarkStart w:id="11" w:name="_Toc198393790"/>
      <w:bookmarkEnd w:id="8"/>
      <w:r>
        <w:rPr>
          <w:rStyle w:val="SectionNumber"/>
        </w:rPr>
        <w:t>2.4</w:t>
      </w:r>
      <w:r>
        <w:tab/>
        <w:t>Блокчейн</w:t>
      </w:r>
      <w:bookmarkEnd w:id="11"/>
    </w:p>
    <w:p w14:paraId="08083B62" w14:textId="77777777" w:rsidR="006351E5" w:rsidRDefault="00000000">
      <w:pPr>
        <w:pStyle w:val="FirstParagraph"/>
      </w:pPr>
      <w:r>
        <w:t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 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 w14:paraId="3EDAD599" w14:textId="224AAAA6" w:rsidR="006351E5" w:rsidRDefault="00C951E4">
      <w:pPr>
        <w:pStyle w:val="CaptionedFigure"/>
      </w:pPr>
      <w:r>
        <w:rPr>
          <w:noProof/>
        </w:rPr>
        <w:drawing>
          <wp:inline distT="0" distB="0" distL="0" distR="0" wp14:anchorId="258168E4" wp14:editId="4CC4521C">
            <wp:extent cx="4129005" cy="2110740"/>
            <wp:effectExtent l="0" t="0" r="0" b="0"/>
            <wp:docPr id="537875378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875378" name="Picture 14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587" cy="2113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134DB" w14:textId="77777777" w:rsidR="006351E5" w:rsidRDefault="00000000">
      <w:pPr>
        <w:pStyle w:val="ImageCaption"/>
      </w:pPr>
      <w:r>
        <w:t>Рис. 14: Вопрос 4.4.1</w:t>
      </w:r>
    </w:p>
    <w:p w14:paraId="1C95B371" w14:textId="77777777" w:rsidR="006351E5" w:rsidRDefault="00000000">
      <w:pPr>
        <w:pStyle w:val="BodyText"/>
      </w:pPr>
      <w:r>
        <w:t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 w14:paraId="3611AF86" w14:textId="3B9F9018" w:rsidR="006351E5" w:rsidRDefault="00B72F86">
      <w:pPr>
        <w:pStyle w:val="CaptionedFigure"/>
      </w:pPr>
      <w:r>
        <w:rPr>
          <w:noProof/>
        </w:rPr>
        <w:lastRenderedPageBreak/>
        <w:drawing>
          <wp:inline distT="0" distB="0" distL="0" distR="0" wp14:anchorId="7367C554" wp14:editId="7ABC04B4">
            <wp:extent cx="3695700" cy="2055159"/>
            <wp:effectExtent l="0" t="0" r="0" b="0"/>
            <wp:docPr id="834971110" name="Picture 15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971110" name="Picture 15" descr="A screenshot of a chat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845" cy="205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7675E" w14:textId="77777777" w:rsidR="006351E5" w:rsidRDefault="00000000">
      <w:pPr>
        <w:pStyle w:val="ImageCaption"/>
      </w:pPr>
      <w:r>
        <w:t>Рис. 15: Вопрос 4.4.2</w:t>
      </w:r>
    </w:p>
    <w:p w14:paraId="68956A1F" w14:textId="77777777" w:rsidR="006351E5" w:rsidRDefault="00000000">
      <w:pPr>
        <w:pStyle w:val="BodyText"/>
      </w:pPr>
      <w:r>
        <w:t>Ответ - цифровая подпись (рис. 16).</w:t>
      </w:r>
    </w:p>
    <w:p w14:paraId="47151375" w14:textId="1917FD8E" w:rsidR="006351E5" w:rsidRDefault="00B72F86">
      <w:pPr>
        <w:pStyle w:val="CaptionedFigure"/>
      </w:pPr>
      <w:r>
        <w:rPr>
          <w:noProof/>
        </w:rPr>
        <w:drawing>
          <wp:inline distT="0" distB="0" distL="0" distR="0" wp14:anchorId="4866E629" wp14:editId="5B70355D">
            <wp:extent cx="4290789" cy="2286000"/>
            <wp:effectExtent l="0" t="0" r="0" b="0"/>
            <wp:docPr id="441010160" name="Picture 1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010160" name="Picture 16" descr="A screenshot of a computer&#10;&#10;AI-generated content may be incorrect.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8178" cy="229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5470" w14:textId="77777777" w:rsidR="006351E5" w:rsidRDefault="00000000">
      <w:pPr>
        <w:pStyle w:val="ImageCaption"/>
      </w:pPr>
      <w:r>
        <w:t>Рис. 16: Вопрос 4.4.3</w:t>
      </w:r>
    </w:p>
    <w:p w14:paraId="04EBF381" w14:textId="77777777" w:rsidR="006351E5" w:rsidRDefault="00000000">
      <w:pPr>
        <w:pStyle w:val="Heading1"/>
      </w:pPr>
      <w:bookmarkStart w:id="12" w:name="выводы"/>
      <w:bookmarkStart w:id="13" w:name="_Toc198393791"/>
      <w:bookmarkEnd w:id="2"/>
      <w:bookmarkEnd w:id="10"/>
      <w:r>
        <w:rPr>
          <w:rStyle w:val="SectionNumber"/>
        </w:rPr>
        <w:t>3</w:t>
      </w:r>
      <w:r>
        <w:tab/>
        <w:t>Выводы</w:t>
      </w:r>
      <w:bookmarkEnd w:id="13"/>
    </w:p>
    <w:p w14:paraId="6AE952C9" w14:textId="0573F680" w:rsidR="006351E5" w:rsidRDefault="00000000">
      <w:pPr>
        <w:pStyle w:val="FirstParagraph"/>
      </w:pPr>
      <w:r>
        <w:t>Я прош</w:t>
      </w:r>
      <w:r w:rsidR="00C951E4">
        <w:t xml:space="preserve">ел </w:t>
      </w:r>
      <w:r>
        <w:t>третий блок</w:t>
      </w:r>
      <w:bookmarkEnd w:id="12"/>
    </w:p>
    <w:sectPr w:rsidR="006351E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6A0E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9694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351E5"/>
    <w:rsid w:val="006351E5"/>
    <w:rsid w:val="00786147"/>
    <w:rsid w:val="00B72F86"/>
    <w:rsid w:val="00C95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30959"/>
  <w15:docId w15:val="{4EA41004-A9FC-495C-914D-298644F68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C951E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951E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Внешний курс. Блок 3: Криптография на практике</vt:lpstr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Дворкина Ева Владимировна</dc:creator>
  <cp:keywords/>
  <cp:lastModifiedBy>Авдадаев Джамал Геланиевич</cp:lastModifiedBy>
  <cp:revision>2</cp:revision>
  <dcterms:created xsi:type="dcterms:W3CDTF">2025-05-17T14:15:00Z</dcterms:created>
  <dcterms:modified xsi:type="dcterms:W3CDTF">2025-05-17T14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